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48102" w14:textId="77777777" w:rsidR="002D6B4C" w:rsidRPr="002D6B4C" w:rsidRDefault="002D6B4C" w:rsidP="002D6B4C">
      <w:pPr>
        <w:shd w:val="clear" w:color="auto" w:fill="FFFFFF"/>
        <w:spacing w:after="33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  <w:lang w:eastAsia="ru-RU"/>
        </w:rPr>
      </w:pPr>
      <w:r w:rsidRPr="002D6B4C"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  <w:lang w:eastAsia="ru-RU"/>
        </w:rPr>
        <w:t>Перечни аккредитуемых образовательных программ</w:t>
      </w:r>
    </w:p>
    <w:p w14:paraId="413E451B" w14:textId="59C93829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Style w:val="a4"/>
          <w:rFonts w:ascii="Arial" w:hAnsi="Arial" w:cs="Arial"/>
          <w:color w:val="000000"/>
          <w:sz w:val="21"/>
          <w:szCs w:val="21"/>
        </w:rPr>
        <w:t>Перечень программ среднего профессионального образования и (или) соответствующих дополнительных профессиональных программ, основных программ профессионального обучения</w:t>
      </w:r>
      <w:r>
        <w:rPr>
          <w:rFonts w:ascii="Arial" w:hAnsi="Arial" w:cs="Arial"/>
          <w:color w:val="000000"/>
          <w:sz w:val="21"/>
          <w:szCs w:val="21"/>
        </w:rPr>
        <w:t>, профессионально-общественную аккредитацию которых Министерство просвещения РФ уполномочило проводить Союз «Торгово-промышленная палата Ростовской области», не ограничен.</w:t>
      </w:r>
    </w:p>
    <w:p w14:paraId="0CEDEFA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Style w:val="a4"/>
          <w:rFonts w:ascii="Arial" w:hAnsi="Arial" w:cs="Arial"/>
          <w:color w:val="000000"/>
          <w:sz w:val="21"/>
          <w:szCs w:val="21"/>
        </w:rPr>
        <w:t>Образовательные программы высшего образования,</w:t>
      </w:r>
      <w:r>
        <w:rPr>
          <w:rFonts w:ascii="Arial" w:hAnsi="Arial" w:cs="Arial"/>
          <w:color w:val="000000"/>
          <w:sz w:val="21"/>
          <w:szCs w:val="21"/>
        </w:rPr>
        <w:t> аккредитуемые Союзом «Торгово-промышленная палата Ростовской области»</w:t>
      </w:r>
    </w:p>
    <w:p w14:paraId="1F10BC0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7.03.01 Архитектура</w:t>
      </w:r>
    </w:p>
    <w:p w14:paraId="60094B6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7.04.01 Архитектура</w:t>
      </w:r>
    </w:p>
    <w:p w14:paraId="5F9D99F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7.03.04 Градостроительство</w:t>
      </w:r>
    </w:p>
    <w:p w14:paraId="3C2938E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7.04.04 Градостроительство</w:t>
      </w:r>
    </w:p>
    <w:p w14:paraId="1478E66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8.03.01 Строительство</w:t>
      </w:r>
    </w:p>
    <w:p w14:paraId="7D2B3017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8.04.01 Строительство</w:t>
      </w:r>
    </w:p>
    <w:p w14:paraId="7CE0D12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3.01 Информатика и вычислительная техника</w:t>
      </w:r>
    </w:p>
    <w:p w14:paraId="57C577B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4.01 Информатика и вычислительная техника</w:t>
      </w:r>
    </w:p>
    <w:p w14:paraId="4D8DEB76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3.02 Информационные системы и технологии</w:t>
      </w:r>
    </w:p>
    <w:p w14:paraId="588EFB1D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4.02 Информационные системы и технологии</w:t>
      </w:r>
    </w:p>
    <w:p w14:paraId="00445AE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3.03 Прикладная информатика</w:t>
      </w:r>
    </w:p>
    <w:p w14:paraId="59613CA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9.04.03 Прикладная информатика</w:t>
      </w:r>
    </w:p>
    <w:p w14:paraId="02614EA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3.01 Информационная безопасность</w:t>
      </w:r>
    </w:p>
    <w:p w14:paraId="6A133F6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4.01 Информационная безопасность</w:t>
      </w:r>
    </w:p>
    <w:p w14:paraId="7F74FB8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3.01 Радиотехника</w:t>
      </w:r>
    </w:p>
    <w:p w14:paraId="45E1A2F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4.01 Радиотехника</w:t>
      </w:r>
    </w:p>
    <w:p w14:paraId="7C349CA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3.04 Электроника и наноэлектроника</w:t>
      </w:r>
    </w:p>
    <w:p w14:paraId="096A160D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4.04 Электроника и наноэлектроника</w:t>
      </w:r>
    </w:p>
    <w:p w14:paraId="45DC958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2.03.01 Приборостроение</w:t>
      </w:r>
    </w:p>
    <w:p w14:paraId="3A60A38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2.04.01 Приборостроение</w:t>
      </w:r>
    </w:p>
    <w:p w14:paraId="286F0D59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3.01 Машиностроение</w:t>
      </w:r>
    </w:p>
    <w:p w14:paraId="475FE0D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4.01 Машиностроение</w:t>
      </w:r>
    </w:p>
    <w:p w14:paraId="4441FD0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3.02 Технологические машины и оборудование</w:t>
      </w:r>
    </w:p>
    <w:p w14:paraId="3294328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15.04.02 Технологические машины и оборудование</w:t>
      </w:r>
    </w:p>
    <w:p w14:paraId="7A6462F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3.03 Прикладная механика</w:t>
      </w:r>
    </w:p>
    <w:p w14:paraId="7834FDA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4.03 Прикладная механика</w:t>
      </w:r>
    </w:p>
    <w:p w14:paraId="23F4202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3.04 Автоматизация технологических процессов и производств</w:t>
      </w:r>
    </w:p>
    <w:p w14:paraId="67813C7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5.04.04 Автоматизация технологических процессов и производств</w:t>
      </w:r>
    </w:p>
    <w:p w14:paraId="63F9C76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8.03.01 Химическая технология</w:t>
      </w:r>
    </w:p>
    <w:p w14:paraId="00644F6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8.04.01 Химическая технология</w:t>
      </w:r>
    </w:p>
    <w:p w14:paraId="2347F69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9.03.04 Технология продукции и организация общественного питания</w:t>
      </w:r>
    </w:p>
    <w:p w14:paraId="1ACBF19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9.04.04 Технология продукции и организация общественного питания</w:t>
      </w:r>
    </w:p>
    <w:p w14:paraId="1CFF59CA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0.03.01 Техносферная безопасность</w:t>
      </w:r>
    </w:p>
    <w:p w14:paraId="0B245581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0.04.01 Техносферная безопасность</w:t>
      </w:r>
    </w:p>
    <w:p w14:paraId="0BF0F56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1.03.02 Землеустройство и кадастры</w:t>
      </w:r>
    </w:p>
    <w:p w14:paraId="36034B75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1.04.02 Землеустройство и кадастры</w:t>
      </w:r>
    </w:p>
    <w:p w14:paraId="37729594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1.03.03 Геодезия и дистанционное зондирование</w:t>
      </w:r>
    </w:p>
    <w:p w14:paraId="41E132F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1.04.03 Геодезия и дистанционное зондирование</w:t>
      </w:r>
    </w:p>
    <w:p w14:paraId="776C4221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2.03.01 Материаловедение и технологии материалов</w:t>
      </w:r>
    </w:p>
    <w:p w14:paraId="0F31F27D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2.04.01 Материаловедение и технологии материалов</w:t>
      </w:r>
    </w:p>
    <w:p w14:paraId="0A305AB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2.03.02 Металлургия</w:t>
      </w:r>
    </w:p>
    <w:p w14:paraId="7C13CB0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2.04.02 Металлургия</w:t>
      </w:r>
    </w:p>
    <w:p w14:paraId="1E60DB7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3.01 Технологии транспортных процессов</w:t>
      </w:r>
    </w:p>
    <w:p w14:paraId="04D0D4F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4.01 Технологии транспортных процессов</w:t>
      </w:r>
    </w:p>
    <w:p w14:paraId="5A8745B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3.02 Наземные транспортно-технологические комплексы</w:t>
      </w:r>
    </w:p>
    <w:p w14:paraId="128BA2CE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4.02 Наземные транспортно-технологические комплексы</w:t>
      </w:r>
    </w:p>
    <w:p w14:paraId="11F17A54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3.03 Эксплуатация транспортно-технологических машин и комплексов</w:t>
      </w:r>
    </w:p>
    <w:p w14:paraId="77EE928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3.04.03 Эксплуатация транспортно-технологических машин и комплексов</w:t>
      </w:r>
    </w:p>
    <w:p w14:paraId="1679013E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7.03.01 Стандартизация и метрология</w:t>
      </w:r>
    </w:p>
    <w:p w14:paraId="3B316F15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7.04.01 Стандартизация и метрология</w:t>
      </w:r>
    </w:p>
    <w:p w14:paraId="727F3E0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7.03.02 Управление качеством</w:t>
      </w:r>
    </w:p>
    <w:p w14:paraId="167ADA9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27.04.02 Управление качеством</w:t>
      </w:r>
    </w:p>
    <w:p w14:paraId="021FF905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6.03.07 Технология производства и переработки сельскохозяйственной продукции</w:t>
      </w:r>
    </w:p>
    <w:p w14:paraId="1FA0F076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36.04.07 Технология производства и переработки сельскохозяйственной продукции</w:t>
      </w:r>
    </w:p>
    <w:p w14:paraId="7C35A8D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5.03.11 Гидромелиорация</w:t>
      </w:r>
    </w:p>
    <w:p w14:paraId="319A7BD9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5.04.11 Гидромелиорация</w:t>
      </w:r>
    </w:p>
    <w:p w14:paraId="0E8DFB8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1 Экономика</w:t>
      </w:r>
    </w:p>
    <w:p w14:paraId="77F7B07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1 Экономика</w:t>
      </w:r>
    </w:p>
    <w:p w14:paraId="74392B61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2 Менеджмент</w:t>
      </w:r>
    </w:p>
    <w:p w14:paraId="50420EF7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2 Менеджмент</w:t>
      </w:r>
    </w:p>
    <w:p w14:paraId="1144F4C6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3 Управление персоналом</w:t>
      </w:r>
    </w:p>
    <w:p w14:paraId="1D6EF7A5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3 Управление персоналом</w:t>
      </w:r>
    </w:p>
    <w:p w14:paraId="451F32C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4 Государственное и муниципальное управление</w:t>
      </w:r>
    </w:p>
    <w:p w14:paraId="58EB10B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4 Государственное и муниципальное управление</w:t>
      </w:r>
    </w:p>
    <w:p w14:paraId="4CEC5CC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6 Торговое дело</w:t>
      </w:r>
    </w:p>
    <w:p w14:paraId="22B0D9AD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6 Торговое дело</w:t>
      </w:r>
    </w:p>
    <w:p w14:paraId="759B73F9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3.07 Товароведение</w:t>
      </w:r>
    </w:p>
    <w:p w14:paraId="67BD0526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4.07 Товароведение</w:t>
      </w:r>
    </w:p>
    <w:p w14:paraId="597B800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0.03.01 Юриспруденция</w:t>
      </w:r>
    </w:p>
    <w:p w14:paraId="71EABA92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0.04.01 Юриспруденция</w:t>
      </w:r>
    </w:p>
    <w:p w14:paraId="550457D1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2.03.01 Реклама и связи с общественностью</w:t>
      </w:r>
    </w:p>
    <w:p w14:paraId="22A9D29B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2.04.01 Реклама и связи с общественностью</w:t>
      </w:r>
    </w:p>
    <w:p w14:paraId="68014A7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3.01 Сервис</w:t>
      </w:r>
    </w:p>
    <w:p w14:paraId="1491AB7E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4.01 Сервис</w:t>
      </w:r>
    </w:p>
    <w:p w14:paraId="336CBD77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3.02 Туризм</w:t>
      </w:r>
    </w:p>
    <w:p w14:paraId="6DAD5D0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4.02 Туризм</w:t>
      </w:r>
    </w:p>
    <w:p w14:paraId="2ED633AD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3.03 Гостиничное дело</w:t>
      </w:r>
    </w:p>
    <w:p w14:paraId="6A8949CA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3.04.03 Гостиничное дело</w:t>
      </w:r>
    </w:p>
    <w:p w14:paraId="2FE0B156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4.03.01 Педагогическое образование</w:t>
      </w:r>
    </w:p>
    <w:p w14:paraId="59FFF9B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44.04.01 Педагогическое образование</w:t>
      </w:r>
    </w:p>
    <w:p w14:paraId="4C1CF57E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8.05.01 Строительство уникальных зданий и сооружений</w:t>
      </w:r>
    </w:p>
    <w:p w14:paraId="0E02CC33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08.05.02 Строительство, эксплуатация, восстановление и техническое прикрытие автомобильных дорог, мостов и тоннелей</w:t>
      </w:r>
    </w:p>
    <w:p w14:paraId="1C6089CF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5.01 Компьютерная безопасность</w:t>
      </w:r>
    </w:p>
    <w:p w14:paraId="3E939667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10.05.02 Информационная безопасность телекоммуникационных систем</w:t>
      </w:r>
    </w:p>
    <w:p w14:paraId="3EFDBCD8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5.03 Информационная безопасность автоматизированных систем</w:t>
      </w:r>
    </w:p>
    <w:p w14:paraId="274272A0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5.04 Информационно-аналитические системы безопасности</w:t>
      </w:r>
    </w:p>
    <w:p w14:paraId="3B343AE5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0.05.05 Безопасность информационных технологий в правоохранительной сфере</w:t>
      </w:r>
    </w:p>
    <w:p w14:paraId="5DC423B4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5.01 Радиоэлектронные системы и комплексы</w:t>
      </w:r>
    </w:p>
    <w:p w14:paraId="489A994A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11.05.02 Специальные радиотехнические системы</w:t>
      </w:r>
    </w:p>
    <w:p w14:paraId="6DF7911C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5.01 Экономическая безопасность</w:t>
      </w:r>
    </w:p>
    <w:p w14:paraId="4D86C839" w14:textId="77777777"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38.05.02 Таможенное дело</w:t>
      </w:r>
    </w:p>
    <w:p w14:paraId="66725804" w14:textId="77777777" w:rsidR="00E01E2F" w:rsidRDefault="00E01E2F"/>
    <w:sectPr w:rsidR="00E01E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Tc3NzMyMDIxMjZU0lEKTi0uzszPAykwrAUAgWp3DCwAAAA="/>
  </w:docVars>
  <w:rsids>
    <w:rsidRoot w:val="002D6B4C"/>
    <w:rsid w:val="002D6B4C"/>
    <w:rsid w:val="00E0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F8687"/>
  <w15:chartTrackingRefBased/>
  <w15:docId w15:val="{1C098CA2-FD62-404B-B46B-0A62A4A06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D6B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D6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2D6B4C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2D6B4C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95</Words>
  <Characters>3394</Characters>
  <Application>Microsoft Office Word</Application>
  <DocSecurity>0</DocSecurity>
  <Lines>28</Lines>
  <Paragraphs>7</Paragraphs>
  <ScaleCrop>false</ScaleCrop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Кононов</dc:creator>
  <cp:keywords/>
  <dc:description/>
  <cp:lastModifiedBy>Денис Кононов</cp:lastModifiedBy>
  <cp:revision>1</cp:revision>
  <dcterms:created xsi:type="dcterms:W3CDTF">2021-05-09T15:29:00Z</dcterms:created>
  <dcterms:modified xsi:type="dcterms:W3CDTF">2021-05-09T15:31:00Z</dcterms:modified>
</cp:coreProperties>
</file>